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017A" w:rsidRDefault="00C6385D"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-927009</wp:posOffset>
                </wp:positionH>
                <wp:positionV relativeFrom="paragraph">
                  <wp:posOffset>-77924</wp:posOffset>
                </wp:positionV>
                <wp:extent cx="8289199" cy="4604658"/>
                <wp:effectExtent l="0" t="0" r="17145" b="24765"/>
                <wp:wrapNone/>
                <wp:docPr id="42" name="Gr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89199" cy="4604658"/>
                          <a:chOff x="0" y="0"/>
                          <a:chExt cx="8289199" cy="4604658"/>
                        </a:xfrm>
                      </wpg:grpSpPr>
                      <wpg:grpSp>
                        <wpg:cNvPr id="29" name="Grup 29"/>
                        <wpg:cNvGrpSpPr/>
                        <wpg:grpSpPr>
                          <a:xfrm>
                            <a:off x="2699657" y="0"/>
                            <a:ext cx="5589542" cy="4604658"/>
                            <a:chOff x="0" y="0"/>
                            <a:chExt cx="5589542" cy="4604658"/>
                          </a:xfrm>
                        </wpg:grpSpPr>
                        <wpg:grpSp>
                          <wpg:cNvPr id="28" name="Grup 28"/>
                          <wpg:cNvGrpSpPr/>
                          <wpg:grpSpPr>
                            <a:xfrm>
                              <a:off x="0" y="0"/>
                              <a:ext cx="5589542" cy="426085"/>
                              <a:chOff x="0" y="0"/>
                              <a:chExt cx="5589542" cy="426085"/>
                            </a:xfrm>
                          </wpg:grpSpPr>
                          <wps:wsp>
                            <wps:cNvPr id="405" name="Yuvarlatılmış Dikdörtgen 405"/>
                            <wps:cNvSpPr/>
                            <wps:spPr>
                              <a:xfrm>
                                <a:off x="0" y="0"/>
                                <a:ext cx="5589542" cy="426085"/>
                              </a:xfrm>
                              <a:prstGeom prst="roundRect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2" name="Metin Kutusu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268186" y="65315"/>
                                <a:ext cx="3088179" cy="29711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2017A" w:rsidRPr="0032017A" w:rsidRDefault="00265BBC" w:rsidP="0032017A">
                                  <w:pPr>
                                    <w:spacing w:after="0"/>
                                    <w:jc w:val="center"/>
                                    <w:rPr>
                                      <w:rFonts w:cstheme="minorHAnsi"/>
                                      <w:b/>
                                      <w:color w:val="0D0D0D" w:themeColor="text1" w:themeTint="F2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0D0D0D" w:themeColor="text1" w:themeTint="F2"/>
                                    </w:rPr>
                                    <w:t>BÖLÜM BAŞKAN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404" name="Düz Bağlayıcı 404"/>
                          <wps:cNvCnPr/>
                          <wps:spPr>
                            <a:xfrm flipH="1">
                              <a:off x="234043" y="424543"/>
                              <a:ext cx="5443" cy="4180115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wpg:grpSp>
                        <wpg:cNvPr id="41" name="Grup 41"/>
                        <wpg:cNvGrpSpPr/>
                        <wpg:grpSpPr>
                          <a:xfrm>
                            <a:off x="0" y="544286"/>
                            <a:ext cx="2764971" cy="391795"/>
                            <a:chOff x="0" y="0"/>
                            <a:chExt cx="2764971" cy="391795"/>
                          </a:xfrm>
                        </wpg:grpSpPr>
                        <wps:wsp>
                          <wps:cNvPr id="14" name="Yuvarlatılmış Dikdörtgen 14"/>
                          <wps:cNvSpPr/>
                          <wps:spPr>
                            <a:xfrm>
                              <a:off x="805543" y="0"/>
                              <a:ext cx="1420585" cy="391795"/>
                            </a:xfrm>
                            <a:prstGeom prst="roundRect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Metin Kutusu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9872"/>
                              <a:ext cx="2764971" cy="2965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017A" w:rsidRPr="0032017A" w:rsidRDefault="0032017A" w:rsidP="0032017A">
                                <w:pPr>
                                  <w:spacing w:after="0"/>
                                  <w:jc w:val="center"/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  <w:t>Bölüm Sekrete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up 42" o:spid="_x0000_s1026" style="position:absolute;margin-left:-73pt;margin-top:-6.15pt;width:652.7pt;height:362.55pt;z-index:251678720" coordsize="82891,4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">
                <v:group id="Grup 29" o:spid="_x0000_s1027" style="position:absolute;left:26996;width:55895;height:46046" coordsize="55895,460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group id="Grup 28" o:spid="_x0000_s1028" style="position:absolute;width:55895;height:4260" coordsize="55895,4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<v:roundrect id="Yuvarlatılmış Dikdörtgen 405" o:spid="_x0000_s1029" style="position:absolute;width:55895;height:426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0P5pMMA&#10;AADcAAAADwAAAGRycy9kb3ducmV2LnhtbESPQWsCMRSE74L/ITyhF9GsUousRhGlRXpTe/H23DyT&#10;ZTcvyybq+u+bQsHjMDPfMMt152pxpzaUnhVMxhkI4sLrko2Cn9PnaA4iRGSNtWdS8KQA61W/t8Rc&#10;+wcf6H6MRiQIhxwV2BibXMpQWHIYxr4hTt7Vtw5jkq2RusVHgrtaTrPsQzosOS1YbGhrqaiON6fg&#10;+wu3xgz97vac7qsJdbNLZc9KvQ26zQJEpC6+wv/tvVbwns3g70w6An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0P5pMMAAADcAAAADwAAAAAAAAAAAAAAAACYAgAAZHJzL2Rv&#10;d25yZXYueG1sUEsFBgAAAAAEAAQA9QAAAIgDAAAAAA==&#10;" filled="f" strokecolor="windowText" strokeweight="1.5pt">
                      <v:stroke endarrow="block" joinstyle="miter"/>
                    </v:round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30" type="#_x0000_t202" style="position:absolute;left:12681;top:653;width:30882;height:29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QqkcIA&#10;AADcAAAADwAAAGRycy9kb3ducmV2LnhtbESPQWsCMRSE74X+h/AK3mqiWClbo0htwUMv6vb+2Lxu&#10;lm5els3TXf99UxA8DjPzDbPajKFVF+pTE9nCbGpAEVfRNVxbKE+fz6+gkiA7bCOThSsl2KwfH1ZY&#10;uDjwgS5HqVWGcCrQghfpCq1T5SlgmsaOOHs/sQ8oWfa1dj0OGR5aPTdmqQM2nBc8dvTuqfo9noMF&#10;EbedXcuPkPbf49du8KZ6wdLaydO4fQMlNMo9fGvvnYWFmcP/mXwE9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JCqRwgAAANwAAAAPAAAAAAAAAAAAAAAAAJgCAABkcnMvZG93&#10;bnJldi54bWxQSwUGAAAAAAQABAD1AAAAhwMAAAAA&#10;" filled="f" stroked="f">
                      <v:textbox style="mso-fit-shape-to-text:t">
                        <w:txbxContent>
                          <w:p w:rsidR="0032017A" w:rsidRPr="0032017A" w:rsidRDefault="00265BBC" w:rsidP="0032017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0D0D0D" w:themeColor="text1" w:themeTint="F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0D0D0D" w:themeColor="text1" w:themeTint="F2"/>
                              </w:rPr>
                              <w:t>BÖLÜM BAŞKANI</w:t>
                            </w:r>
                          </w:p>
                        </w:txbxContent>
                      </v:textbox>
                    </v:shape>
                  </v:group>
                  <v:line id="Düz Bağlayıcı 404" o:spid="_x0000_s1031" style="position:absolute;flip:x;visibility:visible;mso-wrap-style:square" from="2340,4245" to="2394,460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1A9OcUAAADcAAAADwAAAGRycy9kb3ducmV2LnhtbESPQWsCMRSE74X+h/AK3mq2IlK2RpFC&#10;yx4EddWDt8fmdTeYvCyb6K799Y0g9DjMzDfMfDk4K67UBeNZwds4A0FceW24VnDYf72+gwgRWaP1&#10;TApuFGC5eH6aY659zzu6lrEWCcIhRwVNjG0uZagachjGviVO3o/vHMYku1rqDvsEd1ZOsmwmHRpO&#10;Cw229NlQdS4vTkFZnHpzMLqIs029/V0Hq7/tUanRy7D6ABFpiP/hR7vQCqbZFO5n0hGQi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1A9OcUAAADcAAAADwAAAAAAAAAA&#10;AAAAAAChAgAAZHJzL2Rvd25yZXYueG1sUEsFBgAAAAAEAAQA+QAAAJMDAAAAAA==&#10;" strokecolor="windowText" strokeweight="1.5pt">
                    <v:stroke joinstyle="miter"/>
                  </v:line>
                </v:group>
                <v:group id="Grup 41" o:spid="_x0000_s1032" style="position:absolute;top:5442;width:27649;height:3918" coordsize="27649,39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roundrect id="Yuvarlatılmış Dikdörtgen 14" o:spid="_x0000_s1033" style="position:absolute;left:8055;width:14206;height:391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yVdMEA&#10;AADbAAAADwAAAGRycy9kb3ducmV2LnhtbERPTWsCMRC9C/0PYQpepGYVlbI1SlEU6c21l96mm2my&#10;7GaybKKu/94UBG/zeJ+zXPeuERfqQuVZwWScgSAuva7YKPg+7d7eQYSIrLHxTApuFGC9ehksMdf+&#10;yke6FNGIFMIhRwU2xjaXMpSWHIaxb4kT9+c7hzHBzkjd4TWFu0ZOs2whHVacGiy2tLFU1sXZKfja&#10;48aYkd+eb9NDPaF+/lvbH6WGr/3nB4hIfXyKH+6DTvNn8P9LOkC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4clXTBAAAA2wAAAA8AAAAAAAAAAAAAAAAAmAIAAGRycy9kb3du&#10;cmV2LnhtbFBLBQYAAAAABAAEAPUAAACGAwAAAAA=&#10;" filled="f" strokecolor="windowText" strokeweight="1.5pt">
                    <v:stroke endarrow="block" joinstyle="miter"/>
                  </v:roundrect>
                  <v:shape id="Metin Kutusu 16" o:spid="_x0000_s1034" type="#_x0000_t202" style="position:absolute;top:598;width:27649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Za178A&#10;AADbAAAADwAAAGRycy9kb3ducmV2LnhtbERPTWvCQBC9C/0Pywi96cZCRVLXEGwLHrxU0/uQnWZD&#10;s7MhOzXx37uC0Ns83udsi8l36kJDbAMbWC0zUMR1sC03Bqrz52IDKgqyxS4wGbhShGL3NNtibsPI&#10;X3Q5SaNSCMccDTiRPtc61o48xmXoiRP3EwaPkuDQaDvgmMJ9p1+ybK09tpwaHPa0d1T/nv68ARFb&#10;rq7Vh4+H7+n4PrqsfsXKmOf5VL6BEprkX/xwH2yav4b7L+kAvb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JlrXvwAAANsAAAAPAAAAAAAAAAAAAAAAAJgCAABkcnMvZG93bnJl&#10;di54bWxQSwUGAAAAAAQABAD1AAAAhAMAAAAA&#10;" filled="f" stroked="f">
                    <v:textbox style="mso-fit-shape-to-text:t">
                      <w:txbxContent>
                        <w:p w:rsidR="0032017A" w:rsidRPr="0032017A" w:rsidRDefault="0032017A" w:rsidP="0032017A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  <w:t>Bölüm Sekreteri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32017A" w:rsidRPr="0032017A" w:rsidRDefault="00C6385D" w:rsidP="00C6385D">
      <w:pPr>
        <w:tabs>
          <w:tab w:val="left" w:pos="12669"/>
        </w:tabs>
      </w:pPr>
      <w:r>
        <w:tab/>
      </w:r>
    </w:p>
    <w:p w:rsidR="0032017A" w:rsidRPr="0032017A" w:rsidRDefault="00C6385D" w:rsidP="0032017A"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78E3FAD0" wp14:editId="5D19F66C">
                <wp:simplePos x="0" y="0"/>
                <wp:positionH relativeFrom="column">
                  <wp:posOffset>2012134</wp:posOffset>
                </wp:positionH>
                <wp:positionV relativeFrom="paragraph">
                  <wp:posOffset>141061</wp:posOffset>
                </wp:positionV>
                <wp:extent cx="3617050" cy="426085"/>
                <wp:effectExtent l="0" t="0" r="21590" b="12065"/>
                <wp:wrapNone/>
                <wp:docPr id="31" name="Gr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17050" cy="426085"/>
                          <a:chOff x="0" y="0"/>
                          <a:chExt cx="3617050" cy="426085"/>
                        </a:xfrm>
                      </wpg:grpSpPr>
                      <wpg:grpSp>
                        <wpg:cNvPr id="30" name="Grup 30"/>
                        <wpg:cNvGrpSpPr/>
                        <wpg:grpSpPr>
                          <a:xfrm>
                            <a:off x="391885" y="0"/>
                            <a:ext cx="3225165" cy="426085"/>
                            <a:chOff x="0" y="0"/>
                            <a:chExt cx="3225165" cy="426085"/>
                          </a:xfrm>
                        </wpg:grpSpPr>
                        <wps:wsp>
                          <wps:cNvPr id="1" name="Yuvarlatılmış Dikdörtgen 1"/>
                          <wps:cNvSpPr/>
                          <wps:spPr>
                            <a:xfrm>
                              <a:off x="0" y="0"/>
                              <a:ext cx="3225165" cy="426085"/>
                            </a:xfrm>
                            <a:prstGeom prst="roundRect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Metin Kutusu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857" y="70757"/>
                              <a:ext cx="3088005" cy="2965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017A" w:rsidRPr="0032017A" w:rsidRDefault="0032017A" w:rsidP="0032017A">
                                <w:pPr>
                                  <w:spacing w:after="0"/>
                                  <w:jc w:val="center"/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  <w:t>Bölüm Başkan Yardımcıları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2" name="Düz Bağlayıcı 22"/>
                        <wps:cNvCnPr/>
                        <wps:spPr>
                          <a:xfrm flipH="1">
                            <a:off x="0" y="228600"/>
                            <a:ext cx="383722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E3FAD0" id="Grup 31" o:spid="_x0000_s1035" style="position:absolute;margin-left:158.45pt;margin-top:11.1pt;width:284.8pt;height:33.55pt;z-index:251694080" coordsize="36170,4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">
                <v:group id="Grup 30" o:spid="_x0000_s1036" style="position:absolute;left:3918;width:32252;height:4260" coordsize="32251,4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roundrect id="Yuvarlatılmış Dikdörtgen 1" o:spid="_x0000_s1037" style="position:absolute;width:32251;height:426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V7p78A&#10;AADaAAAADwAAAGRycy9kb3ducmV2LnhtbERPS4vCMBC+C/sfwix4EU0VXJZqlMVFEW8+LnsbmzEp&#10;bSaliVr/vRGEPQ0f33Pmy87V4kZtKD0rGI8yEMSF1yUbBafjevgNIkRkjbVnUvCgAMvFR2+OufZ3&#10;3tPtEI1IIRxyVGBjbHIpQ2HJYRj5hjhxF986jAm2RuoW7ync1XKSZV/SYcmpwWJDK0tFdbg6BbsN&#10;rowZ+N/rY7KtxtRNz5X9U6r/2f3MQETq4r/47d7qNB9er7yuXD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XhXunvwAAANoAAAAPAAAAAAAAAAAAAAAAAJgCAABkcnMvZG93bnJl&#10;di54bWxQSwUGAAAAAAQABAD1AAAAhAMAAAAA&#10;" filled="f" strokecolor="windowText" strokeweight="1.5pt">
                    <v:stroke endarrow="block" joinstyle="miter"/>
                  </v:roundrect>
                  <v:shape id="Metin Kutusu 2" o:spid="_x0000_s1038" type="#_x0000_t202" style="position:absolute;left:1088;top:707;width:30880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6z+8EA&#10;AADaAAAADwAAAGRycy9kb3ducmV2LnhtbESPQWvCQBSE70L/w/IEb7pRqJTUNQTbggcv2vT+yL5m&#10;Q7NvQ/bVxH/vCoUeh5n5htkVk+/UlYbYBjawXmWgiOtgW24MVJ8fyxdQUZAtdoHJwI0iFPun2Q5z&#10;G0Y+0/UijUoQjjkacCJ9rnWsHXmMq9ATJ+87DB4lyaHRdsAxwX2nN1m21R5bTgsOezo4qn8uv96A&#10;iC3Xt+rdx+PXdHobXVY/Y2XMYj6Vr6CEJvkP/7WP1sAGHlfSDdD7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Sus/vBAAAA2gAAAA8AAAAAAAAAAAAAAAAAmAIAAGRycy9kb3du&#10;cmV2LnhtbFBLBQYAAAAABAAEAPUAAACGAwAAAAA=&#10;" filled="f" stroked="f">
                    <v:textbox style="mso-fit-shape-to-text:t">
                      <w:txbxContent>
                        <w:p w:rsidR="0032017A" w:rsidRPr="0032017A" w:rsidRDefault="0032017A" w:rsidP="0032017A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  <w:t>Bölüm Başkan Yardımcıları</w:t>
                          </w:r>
                        </w:p>
                      </w:txbxContent>
                    </v:textbox>
                  </v:shape>
                </v:group>
                <v:line id="Düz Bağlayıcı 22" o:spid="_x0000_s1039" style="position:absolute;flip:x;visibility:visible;mso-wrap-style:square" from="0,2286" to="3837,2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ZmI8cQAAADbAAAADwAAAGRycy9kb3ducmV2LnhtbESPQWvCQBSE7wX/w/IEb3VjDlJSVxFB&#10;yaFgm9qDt0f2mSzuvg3ZrUn767uC0OMwM98wq83orLhRH4xnBYt5BoK49tpwo+D0uX9+AREiskbr&#10;mRT8UIDNevK0wkL7gT/oVsVGJAiHAhW0MXaFlKFuyWGY+444eRffO4xJ9o3UPQ4J7qzMs2wpHRpO&#10;Cy12tGupvlbfTkFVngdzMrqMy2Pz/vsWrD7YL6Vm03H7CiLSGP/Dj3apFeQ53L+kHyD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1mYjxxAAAANsAAAAPAAAAAAAAAAAA&#10;AAAAAKECAABkcnMvZG93bnJldi54bWxQSwUGAAAAAAQABAD5AAAAkgMAAAAA&#10;" strokecolor="windowText" strokeweight="1.5pt">
                  <v:stroke joinstyle="miter"/>
                </v:lin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80F66A0" wp14:editId="11E0D65A">
                <wp:simplePos x="0" y="0"/>
                <wp:positionH relativeFrom="column">
                  <wp:posOffset>1299029</wp:posOffset>
                </wp:positionH>
                <wp:positionV relativeFrom="paragraph">
                  <wp:posOffset>26761</wp:posOffset>
                </wp:positionV>
                <wp:extent cx="709113" cy="0"/>
                <wp:effectExtent l="0" t="0" r="15240" b="19050"/>
                <wp:wrapNone/>
                <wp:docPr id="403" name="Düz Bağlayıcı 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9113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D37B9E" id="Düz Bağlayıcı 403" o:spid="_x0000_s1026" style="position:absolute;flip:x;z-index:251644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2.3pt,2.1pt" to="158.1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" strokecolor="windowText" strokeweight="1.5pt">
                <v:stroke joinstyle="miter"/>
              </v:line>
            </w:pict>
          </mc:Fallback>
        </mc:AlternateContent>
      </w:r>
    </w:p>
    <w:p w:rsidR="0032017A" w:rsidRPr="0032017A" w:rsidRDefault="0032017A" w:rsidP="0032017A"/>
    <w:p w:rsidR="0032017A" w:rsidRDefault="00C6385D" w:rsidP="0032017A">
      <w:bookmarkStart w:id="0" w:name="_GoBack"/>
      <w:bookmarkEnd w:id="0"/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98C0672" wp14:editId="0BE035C2">
                <wp:simplePos x="0" y="0"/>
                <wp:positionH relativeFrom="column">
                  <wp:posOffset>2012134</wp:posOffset>
                </wp:positionH>
                <wp:positionV relativeFrom="paragraph">
                  <wp:posOffset>268151</wp:posOffset>
                </wp:positionV>
                <wp:extent cx="5442857" cy="426085"/>
                <wp:effectExtent l="0" t="0" r="24765" b="12065"/>
                <wp:wrapNone/>
                <wp:docPr id="33" name="Gr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2857" cy="426085"/>
                          <a:chOff x="0" y="0"/>
                          <a:chExt cx="5442857" cy="426085"/>
                        </a:xfrm>
                      </wpg:grpSpPr>
                      <wps:wsp>
                        <wps:cNvPr id="419" name="Düz Bağlayıcı 419"/>
                        <wps:cNvCnPr/>
                        <wps:spPr>
                          <a:xfrm flipH="1">
                            <a:off x="0" y="234043"/>
                            <a:ext cx="399600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g:grpSp>
                        <wpg:cNvPr id="32" name="Grup 32"/>
                        <wpg:cNvGrpSpPr/>
                        <wpg:grpSpPr>
                          <a:xfrm>
                            <a:off x="408214" y="0"/>
                            <a:ext cx="5034643" cy="426085"/>
                            <a:chOff x="0" y="0"/>
                            <a:chExt cx="5034643" cy="426085"/>
                          </a:xfrm>
                        </wpg:grpSpPr>
                        <wps:wsp>
                          <wps:cNvPr id="3" name="Yuvarlatılmış Dikdörtgen 3"/>
                          <wps:cNvSpPr/>
                          <wps:spPr>
                            <a:xfrm>
                              <a:off x="0" y="0"/>
                              <a:ext cx="5034643" cy="426085"/>
                            </a:xfrm>
                            <a:prstGeom prst="roundRect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Metin Kutusu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7186" y="65315"/>
                              <a:ext cx="3088179" cy="29711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017A" w:rsidRPr="0032017A" w:rsidRDefault="00265BBC" w:rsidP="0032017A">
                                <w:pPr>
                                  <w:spacing w:after="0"/>
                                  <w:jc w:val="center"/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  <w:t>ANABİLİM DALI BAŞKANLA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8C0672" id="Grup 33" o:spid="_x0000_s1040" style="position:absolute;margin-left:158.45pt;margin-top:21.1pt;width:428.55pt;height:33.55pt;z-index:251657216" coordsize="54428,4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">
                <v:line id="Düz Bağlayıcı 419" o:spid="_x0000_s1041" style="position:absolute;flip:x;visibility:visible;mso-wrap-style:square" from="0,2340" to="3996,23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IgEesUAAADcAAAADwAAAGRycy9kb3ducmV2LnhtbESPQWsCMRSE7wX/Q3hCbzVrKdJujSJC&#10;yx6E2tUeentsnrvB5GXZpO7aX28EweMwM98w8+XgrDhRF4xnBdNJBoK48tpwrWC/+3h6BREiskbr&#10;mRScKcByMXqYY659z990KmMtEoRDjgqaGNtcylA15DBMfEucvIPvHMYku1rqDvsEd1Y+Z9lMOjSc&#10;Fhpsad1QdSz/nIKy+O3N3ugizr7q7f8mWP1pf5R6HA+rdxCRhngP39qFVvAyfYPrmXQE5OI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IgEesUAAADcAAAADwAAAAAAAAAA&#10;AAAAAAChAgAAZHJzL2Rvd25yZXYueG1sUEsFBgAAAAAEAAQA+QAAAJMDAAAAAA==&#10;" strokecolor="windowText" strokeweight="1.5pt">
                  <v:stroke joinstyle="miter"/>
                </v:line>
                <v:group id="Grup 32" o:spid="_x0000_s1042" style="position:absolute;left:4082;width:50346;height:4260" coordsize="50346,4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roundrect id="Yuvarlatılmış Dikdörtgen 3" o:spid="_x0000_s1043" style="position:absolute;width:50346;height:4260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tAS8IA&#10;AADaAAAADwAAAGRycy9kb3ducmV2LnhtbESPQWsCMRSE70L/Q3gFL1KzKkrZGqUoivTm2ktvr5vX&#10;ZNnNy7KJuv57UxA8DjPzDbNc964RF+pC5VnBZJyBIC69rtgo+D7t3t5BhIissfFMCm4UYL16GSwx&#10;1/7KR7oU0YgE4ZCjAhtjm0sZSksOw9i3xMn7853DmGRnpO7wmuCukdMsW0iHFacFiy1tLJV1cXYK&#10;vva4MWbkt+fb9FBPqJ//1vZHqeFr//kBIlIfn+FH+6AVzOD/SroBcn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G0BLwgAAANoAAAAPAAAAAAAAAAAAAAAAAJgCAABkcnMvZG93&#10;bnJldi54bWxQSwUGAAAAAAQABAD1AAAAhwMAAAAA&#10;" filled="f" strokecolor="windowText" strokeweight="1.5pt">
                    <v:stroke endarrow="block" joinstyle="miter"/>
                  </v:roundrect>
                  <v:shape id="Metin Kutusu 4" o:spid="_x0000_s1044" type="#_x0000_t202" style="position:absolute;left:8871;top:653;width:30882;height:29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uOFMEA&#10;AADaAAAADwAAAGRycy9kb3ducmV2LnhtbESPT2vCQBTE7wW/w/IEb3VjsaVEVxH/gIdeauP9kX1m&#10;g9m3Iftq4rd3hUKPw8z8hlmuB9+oG3WxDmxgNs1AEZfB1lwZKH4Or5+goiBbbAKTgTtFWK9GL0vM&#10;bej5m24nqVSCcMzRgBNpc61j6chjnIaWOHmX0HmUJLtK2w77BPeNfsuyD+2x5rTgsKWto/J6+vUG&#10;ROxmdi/2Ph7Pw9eud1n5joUxk/GwWYASGuQ//Nc+WgNz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QLjhTBAAAA2gAAAA8AAAAAAAAAAAAAAAAAmAIAAGRycy9kb3du&#10;cmV2LnhtbFBLBQYAAAAABAAEAPUAAACGAwAAAAA=&#10;" filled="f" stroked="f">
                    <v:textbox style="mso-fit-shape-to-text:t">
                      <w:txbxContent>
                        <w:p w:rsidR="0032017A" w:rsidRPr="0032017A" w:rsidRDefault="00265BBC" w:rsidP="0032017A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  <w:t>ANABİLİM DALI BAŞKANLARI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691393" w:rsidRPr="0032017A" w:rsidRDefault="00C6385D" w:rsidP="0032017A">
      <w:pPr>
        <w:tabs>
          <w:tab w:val="left" w:pos="2023"/>
        </w:tabs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1739991</wp:posOffset>
                </wp:positionH>
                <wp:positionV relativeFrom="paragraph">
                  <wp:posOffset>2018665</wp:posOffset>
                </wp:positionV>
                <wp:extent cx="2764971" cy="377190"/>
                <wp:effectExtent l="0" t="0" r="0" b="22860"/>
                <wp:wrapNone/>
                <wp:docPr id="40" name="Gr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4971" cy="377190"/>
                          <a:chOff x="0" y="0"/>
                          <a:chExt cx="2764971" cy="377190"/>
                        </a:xfrm>
                      </wpg:grpSpPr>
                      <wpg:grpSp>
                        <wpg:cNvPr id="37" name="Grup 37"/>
                        <wpg:cNvGrpSpPr/>
                        <wpg:grpSpPr>
                          <a:xfrm>
                            <a:off x="0" y="0"/>
                            <a:ext cx="2764971" cy="377190"/>
                            <a:chOff x="0" y="0"/>
                            <a:chExt cx="2764971" cy="377190"/>
                          </a:xfrm>
                        </wpg:grpSpPr>
                        <wps:wsp>
                          <wps:cNvPr id="17" name="Yuvarlatılmış Dikdörtgen 17"/>
                          <wps:cNvSpPr/>
                          <wps:spPr>
                            <a:xfrm>
                              <a:off x="674914" y="0"/>
                              <a:ext cx="1676400" cy="377190"/>
                            </a:xfrm>
                            <a:prstGeom prst="roundRect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Metin Kutusu 1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43543"/>
                              <a:ext cx="2764971" cy="2965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017A" w:rsidRPr="0032017A" w:rsidRDefault="0032017A" w:rsidP="0032017A">
                                <w:pPr>
                                  <w:spacing w:after="0"/>
                                  <w:jc w:val="center"/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  <w:t>Asistan Temsilcis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4" name="Düz Bağlayıcı 24"/>
                        <wps:cNvCnPr/>
                        <wps:spPr>
                          <a:xfrm flipH="1">
                            <a:off x="266700" y="179614"/>
                            <a:ext cx="399600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up 40" o:spid="_x0000_s1045" style="position:absolute;margin-left:137pt;margin-top:158.95pt;width:217.7pt;height:29.7pt;z-index:251699200" coordsize="27649,37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">
                <v:group id="Grup 37" o:spid="_x0000_s1046" style="position:absolute;width:27649;height:3771" coordsize="27649,37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roundrect id="Yuvarlatılmış Dikdörtgen 17" o:spid="_x0000_s1047" style="position:absolute;left:6749;width:16764;height:377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s4LA8EA&#10;AADbAAAADwAAAGRycy9kb3ducmV2LnhtbERPTWsCMRC9C/0PYQpepGYV1LI1SlEU6c21l96mm2my&#10;7GaybKKu/94UBG/zeJ+zXPeuERfqQuVZwWScgSAuva7YKPg+7d7eQYSIrLHxTApuFGC9ehksMdf+&#10;yke6FNGIFMIhRwU2xjaXMpSWHIaxb4kT9+c7hzHBzkjd4TWFu0ZOs2wuHVacGiy2tLFU1sXZKfja&#10;48aYkd+eb9NDPaF+9lvbH6WGr/3nB4hIfXyKH+6DTvMX8P9LOkC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OCwPBAAAA2wAAAA8AAAAAAAAAAAAAAAAAmAIAAGRycy9kb3du&#10;cmV2LnhtbFBLBQYAAAAABAAEAPUAAACGAwAAAAA=&#10;" filled="f" strokecolor="windowText" strokeweight="1.5pt">
                    <v:stroke endarrow="block" joinstyle="miter"/>
                  </v:roundrect>
                  <v:shape id="Metin Kutusu 19" o:spid="_x0000_s1048" type="#_x0000_t202" style="position:absolute;top:435;width:27649;height:29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Opb8A&#10;AADbAAAADwAAAGRycy9kb3ducmV2LnhtbERPS2vCQBC+F/wPywje6saCpY2uIj7AQy+18T5kx2ww&#10;OxuyUxP/vSsUepuP7znL9eAbdaMu1oENzKYZKOIy2JorA8XP4fUDVBRki01gMnCnCOvV6GWJuQ09&#10;f9PtJJVKIRxzNOBE2lzrWDryGKehJU7cJXQeJcGu0rbDPoX7Rr9l2bv2WHNqcNjS1lF5Pf16AyJ2&#10;M7sXex+P5+Fr17usnGNhzGQ8bBaghAb5F/+5jzbN/4T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uc6lvwAAANsAAAAPAAAAAAAAAAAAAAAAAJgCAABkcnMvZG93bnJl&#10;di54bWxQSwUGAAAAAAQABAD1AAAAhAMAAAAA&#10;" filled="f" stroked="f">
                    <v:textbox style="mso-fit-shape-to-text:t">
                      <w:txbxContent>
                        <w:p w:rsidR="0032017A" w:rsidRPr="0032017A" w:rsidRDefault="0032017A" w:rsidP="0032017A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  <w:t>Asistan Temsilcisi</w:t>
                          </w:r>
                        </w:p>
                      </w:txbxContent>
                    </v:textbox>
                  </v:shape>
                </v:group>
                <v:line id="Düz Bağlayıcı 24" o:spid="_x0000_s1049" style="position:absolute;flip:x;visibility:visible;mso-wrap-style:square" from="2667,1796" to="6663,17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Ty1HsQAAADbAAAADwAAAGRycy9kb3ducmV2LnhtbESPQWsCMRSE7wX/Q3iCt5pVRMpqFBGU&#10;PRTarnrw9tg8d4PJy7JJ3W1/fVMo9DjMzDfMejs4Kx7UBeNZwWyagSCuvDZcKzifDs8vIEJE1mg9&#10;k4IvCrDdjJ7WmGvf8wc9yliLBOGQo4ImxjaXMlQNOQxT3xIn7+Y7hzHJrpa6wz7BnZXzLFtKh4bT&#10;QoMt7Ruq7uWnU1AW196cjS7i8q1+/34NVh/tRanJeNitQEQa4n/4r11oBfMF/H5JP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PLUexAAAANsAAAAPAAAAAAAAAAAA&#10;AAAAAKECAABkcnMvZG93bnJldi54bWxQSwUGAAAAAAQABAD5AAAAkgMAAAAA&#10;" strokecolor="windowText" strokeweight="1.5pt">
                  <v:stroke joinstyle="miter"/>
                </v:lin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660EA36C" wp14:editId="5AA059B3">
                <wp:simplePos x="0" y="0"/>
                <wp:positionH relativeFrom="column">
                  <wp:posOffset>1837962</wp:posOffset>
                </wp:positionH>
                <wp:positionV relativeFrom="paragraph">
                  <wp:posOffset>2731679</wp:posOffset>
                </wp:positionV>
                <wp:extent cx="2764971" cy="378188"/>
                <wp:effectExtent l="0" t="0" r="0" b="22225"/>
                <wp:wrapNone/>
                <wp:docPr id="39" name="Gr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4971" cy="378188"/>
                          <a:chOff x="0" y="0"/>
                          <a:chExt cx="2764971" cy="378188"/>
                        </a:xfrm>
                      </wpg:grpSpPr>
                      <wpg:grpSp>
                        <wpg:cNvPr id="38" name="Grup 38"/>
                        <wpg:cNvGrpSpPr/>
                        <wpg:grpSpPr>
                          <a:xfrm>
                            <a:off x="0" y="0"/>
                            <a:ext cx="2764971" cy="378188"/>
                            <a:chOff x="0" y="0"/>
                            <a:chExt cx="2764971" cy="378188"/>
                          </a:xfrm>
                        </wpg:grpSpPr>
                        <wps:wsp>
                          <wps:cNvPr id="20" name="Yuvarlatılmış Dikdörtgen 20"/>
                          <wps:cNvSpPr/>
                          <wps:spPr>
                            <a:xfrm>
                              <a:off x="571500" y="0"/>
                              <a:ext cx="1676400" cy="377190"/>
                            </a:xfrm>
                            <a:prstGeom prst="roundRect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Metin Kutusu 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1643"/>
                              <a:ext cx="2764971" cy="2965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017A" w:rsidRPr="0032017A" w:rsidRDefault="0032017A" w:rsidP="0032017A">
                                <w:pPr>
                                  <w:spacing w:after="0"/>
                                  <w:jc w:val="center"/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0D0D0D" w:themeColor="text1" w:themeTint="F2"/>
                                  </w:rPr>
                                  <w:t>Öğrenci Temsilcile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5" name="Düz Bağlayıcı 25"/>
                        <wps:cNvCnPr/>
                        <wps:spPr>
                          <a:xfrm flipH="1">
                            <a:off x="163286" y="179615"/>
                            <a:ext cx="399415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0EA36C" id="Grup 39" o:spid="_x0000_s1050" style="position:absolute;margin-left:144.7pt;margin-top:215.1pt;width:217.7pt;height:29.8pt;z-index:251702272" coordsize="27649,37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">
                <v:group id="Grup 38" o:spid="_x0000_s1051" style="position:absolute;width:27649;height:3781" coordsize="27649,378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roundrect id="Yuvarlatılmış Dikdörtgen 20" o:spid="_x0000_s1052" style="position:absolute;left:5715;width:16764;height:377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tZysEA&#10;AADbAAAADwAAAGRycy9kb3ducmV2LnhtbERPPWvDMBDdC/kP4gJZSiPH0FLcKCEktJhudbt0u1pX&#10;ydg6GUt2nH8fDYGMj/e93c+uExMNofGsYLPOQBDXXjdsFPx8vz+9gggRWWPnmRRcKMB+t3jYYqH9&#10;mb9oqqIRKYRDgQpsjH0hZagtOQxr3xMn7t8PDmOCg5F6wHMKd53Ms+xFOmw4NVjs6WipbqvRKfj8&#10;wKMxj/40XvKy3dD8/NfaX6VWy/nwBiLSHO/im7vUCvK0Pn1JP0Dur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9LWcrBAAAA2wAAAA8AAAAAAAAAAAAAAAAAmAIAAGRycy9kb3du&#10;cmV2LnhtbFBLBQYAAAAABAAEAPUAAACGAwAAAAA=&#10;" filled="f" strokecolor="windowText" strokeweight="1.5pt">
                    <v:stroke endarrow="block" joinstyle="miter"/>
                  </v:roundrect>
                  <v:shape id="Metin Kutusu 21" o:spid="_x0000_s1053" type="#_x0000_t202" style="position:absolute;top:816;width:27649;height:29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MIHsEA&#10;AADbAAAADwAAAGRycy9kb3ducmV2LnhtbESPQWvCQBSE7wX/w/IK3uomgiKpq0it4MGLNr0/sq/Z&#10;0OzbkH018d+7gtDjMDPfMOvt6Ft1pT42gQ3kswwUcRVsw7WB8uvwtgIVBdliG5gM3CjCdjN5WWNh&#10;w8Bnul6kVgnCsUADTqQrtI6VI49xFjri5P2E3qMk2dfa9jgkuG/1PMuW2mPDacFhRx+Oqt/Lnzcg&#10;Ynf5rfz08fg9nvaDy6oFlsZMX8fdOyihUf7Dz/bRGpjn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ujCB7BAAAA2wAAAA8AAAAAAAAAAAAAAAAAmAIAAGRycy9kb3du&#10;cmV2LnhtbFBLBQYAAAAABAAEAPUAAACGAwAAAAA=&#10;" filled="f" stroked="f">
                    <v:textbox style="mso-fit-shape-to-text:t">
                      <w:txbxContent>
                        <w:p w:rsidR="0032017A" w:rsidRPr="0032017A" w:rsidRDefault="0032017A" w:rsidP="0032017A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D0D0D" w:themeColor="text1" w:themeTint="F2"/>
                            </w:rPr>
                            <w:t>Öğrenci Temsilcileri</w:t>
                          </w:r>
                        </w:p>
                      </w:txbxContent>
                    </v:textbox>
                  </v:shape>
                </v:group>
                <v:line id="Düz Bağlayıcı 25" o:spid="_x0000_s1054" style="position:absolute;flip:x;visibility:visible;mso-wrap-style:square" from="1632,1796" to="5627,17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nAQhcQAAADbAAAADwAAAGRycy9kb3ducmV2LnhtbESPQWsCMRSE7wX/Q3iCt5pVUMpqFBGU&#10;PRTarnrw9tg8d4PJy7JJ3W1/fVMo9DjMzDfMejs4Kx7UBeNZwWyagSCuvDZcKzifDs8vIEJE1mg9&#10;k4IvCrDdjJ7WmGvf8wc9yliLBOGQo4ImxjaXMlQNOQxT3xIn7+Y7hzHJrpa6wz7BnZXzLFtKh4bT&#10;QoMt7Ruq7uWnU1AW196cjS7i8q1+/34NVh/tRanJeNitQEQa4n/4r11oBfMF/H5JP0Buf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cBCFxAAAANsAAAAPAAAAAAAAAAAA&#10;AAAAAKECAABkcnMvZG93bnJldi54bWxQSwUGAAAAAAQABAD5AAAAkgMAAAAA&#10;" strokecolor="windowText" strokeweight="1.5pt">
                  <v:stroke joinstyle="miter"/>
                </v:lin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9E2DF15" wp14:editId="0F95192D">
                <wp:simplePos x="0" y="0"/>
                <wp:positionH relativeFrom="column">
                  <wp:posOffset>5979976</wp:posOffset>
                </wp:positionH>
                <wp:positionV relativeFrom="paragraph">
                  <wp:posOffset>636179</wp:posOffset>
                </wp:positionV>
                <wp:extent cx="1518285" cy="695052"/>
                <wp:effectExtent l="0" t="0" r="24765" b="10160"/>
                <wp:wrapNone/>
                <wp:docPr id="36" name="Gr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8285" cy="695052"/>
                          <a:chOff x="0" y="0"/>
                          <a:chExt cx="1518285" cy="695052"/>
                        </a:xfrm>
                      </wpg:grpSpPr>
                      <wps:wsp>
                        <wps:cNvPr id="9" name="Yuvarlatılmış Dikdörtgen 9"/>
                        <wps:cNvSpPr/>
                        <wps:spPr>
                          <a:xfrm>
                            <a:off x="0" y="0"/>
                            <a:ext cx="1518285" cy="690880"/>
                          </a:xfrm>
                          <a:prstGeom prst="roundRect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Metin Kutusu 13"/>
                        <wps:cNvSpPr txBox="1">
                          <a:spLocks noChangeArrowheads="1"/>
                        </wps:cNvSpPr>
                        <wps:spPr bwMode="auto">
                          <a:xfrm>
                            <a:off x="54429" y="5443"/>
                            <a:ext cx="1436369" cy="6896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2017A" w:rsidRPr="0032017A" w:rsidRDefault="0032017A" w:rsidP="0032017A">
                              <w:pPr>
                                <w:spacing w:after="0"/>
                                <w:jc w:val="center"/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  <w:t xml:space="preserve">Tekstil Makinaları </w:t>
                              </w:r>
                              <w:r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  <w:t>Anabilim Dalı Başkan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E2DF15" id="Grup 36" o:spid="_x0000_s1055" style="position:absolute;margin-left:470.85pt;margin-top:50.1pt;width:119.55pt;height:54.75pt;z-index:251672576" coordsize="15182,6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">
                <v:roundrect id="Yuvarlatılmış Dikdörtgen 9" o:spid="_x0000_s1056" style="position:absolute;width:15182;height:690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N3ocIA&#10;AADaAAAADwAAAGRycy9kb3ducmV2LnhtbESPQWsCMRSE70L/Q3gFL1KzCordGqUoivTm2ktvr5vX&#10;ZNnNy7KJuv57UxA8DjPzDbNc964RF+pC5VnBZJyBIC69rtgo+D7t3hYgQkTW2HgmBTcKsF69DJaY&#10;a3/lI12KaESCcMhRgY2xzaUMpSWHYexb4uT9+c5hTLIzUnd4TXDXyGmWzaXDitOCxZY2lsq6ODsF&#10;X3vcGDPy2/Nteqgn1M9+a/uj1PC1//wAEamPz/CjfdAK3uH/SroBcn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83ehwgAAANoAAAAPAAAAAAAAAAAAAAAAAJgCAABkcnMvZG93&#10;bnJldi54bWxQSwUGAAAAAAQABAD1AAAAhwMAAAAA&#10;" filled="f" strokecolor="windowText" strokeweight="1.5pt">
                  <v:stroke endarrow="block" joinstyle="miter"/>
                </v:roundrect>
                <v:shape id="Metin Kutusu 13" o:spid="_x0000_s1057" type="#_x0000_t202" style="position:absolute;left:544;top:54;width:14363;height:6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H5T78A&#10;AADbAAAADwAAAGRycy9kb3ducmV2LnhtbERPS2vCQBC+F/wPywje6sZKS4muIj7AQy+18T5kx2ww&#10;OxuyUxP/vSsUepuP7znL9eAbdaMu1oENzKYZKOIy2JorA8XP4fUTVBRki01gMnCnCOvV6GWJuQ09&#10;f9PtJJVKIRxzNOBE2lzrWDryGKehJU7cJXQeJcGu0rbDPoX7Rr9l2Yf2WHNqcNjS1lF5Pf16AyJ2&#10;M7sXex+P5+Fr17usfMfCmMl42CxACQ3yL/5zH22aP4f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UflPvwAAANsAAAAPAAAAAAAAAAAAAAAAAJgCAABkcnMvZG93bnJl&#10;di54bWxQSwUGAAAAAAQABAD1AAAAhAMAAAAA&#10;" filled="f" stroked="f">
                  <v:textbox style="mso-fit-shape-to-text:t">
                    <w:txbxContent>
                      <w:p w:rsidR="0032017A" w:rsidRPr="0032017A" w:rsidRDefault="0032017A" w:rsidP="0032017A">
                        <w:pPr>
                          <w:spacing w:after="0"/>
                          <w:jc w:val="center"/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</w:pPr>
                        <w:r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  <w:t xml:space="preserve">Tekstil Makinaları </w:t>
                        </w:r>
                        <w:r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  <w:t>Anabilim Dalı Başkanı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5F3803A" wp14:editId="498B29B4">
                <wp:simplePos x="0" y="0"/>
                <wp:positionH relativeFrom="column">
                  <wp:posOffset>4216491</wp:posOffset>
                </wp:positionH>
                <wp:positionV relativeFrom="paragraph">
                  <wp:posOffset>630736</wp:posOffset>
                </wp:positionV>
                <wp:extent cx="1518285" cy="700495"/>
                <wp:effectExtent l="0" t="0" r="24765" b="4445"/>
                <wp:wrapNone/>
                <wp:docPr id="35" name="Gr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8285" cy="700495"/>
                          <a:chOff x="0" y="0"/>
                          <a:chExt cx="1518285" cy="700495"/>
                        </a:xfrm>
                      </wpg:grpSpPr>
                      <wps:wsp>
                        <wps:cNvPr id="8" name="Yuvarlatılmış Dikdörtgen 8"/>
                        <wps:cNvSpPr/>
                        <wps:spPr>
                          <a:xfrm>
                            <a:off x="0" y="0"/>
                            <a:ext cx="1518285" cy="690880"/>
                          </a:xfrm>
                          <a:prstGeom prst="roundRect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Metin Kutusu 11"/>
                        <wps:cNvSpPr txBox="1">
                          <a:spLocks noChangeArrowheads="1"/>
                        </wps:cNvSpPr>
                        <wps:spPr bwMode="auto">
                          <a:xfrm>
                            <a:off x="65314" y="10886"/>
                            <a:ext cx="1436369" cy="6896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2017A" w:rsidRPr="0032017A" w:rsidRDefault="0032017A" w:rsidP="0032017A">
                              <w:pPr>
                                <w:spacing w:after="0"/>
                                <w:jc w:val="center"/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  <w:t xml:space="preserve">Tekstil Bilimleri </w:t>
                              </w:r>
                              <w:r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  <w:t>Anabilim Dalı Başkan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F3803A" id="Grup 35" o:spid="_x0000_s1058" style="position:absolute;margin-left:332pt;margin-top:49.65pt;width:119.55pt;height:55.15pt;z-index:251669504" coordsize="15182,7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">
                <v:roundrect id="Yuvarlatılmış Dikdörtgen 8" o:spid="_x0000_s1059" style="position:absolute;width:15182;height:690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/SOsAA&#10;AADaAAAADwAAAGRycy9kb3ducmV2LnhtbERPz2vCMBS+D/wfwhN2GTO1sCHVKKJslN3W7eLtrXkm&#10;pc1LaaK2//1yEDx+fL83u9F14kpDaDwrWC4yEMS11w0bBb8/H68rECEia+w8k4KJAuy2s6cNFtrf&#10;+JuuVTQihXAoUIGNsS+kDLUlh2Hhe+LEnf3gMCY4GKkHvKVw18k8y96lw4ZTg8WeDpbqtro4BV+f&#10;eDDmxR8vU162Sxrf/lp7Uup5Pu7XICKN8SG+u0utIG1NV9INkN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r/SOsAAAADaAAAADwAAAAAAAAAAAAAAAACYAgAAZHJzL2Rvd25y&#10;ZXYueG1sUEsFBgAAAAAEAAQA9QAAAIUDAAAAAA==&#10;" filled="f" strokecolor="windowText" strokeweight="1.5pt">
                  <v:stroke endarrow="block" joinstyle="miter"/>
                </v:roundrect>
                <v:shape id="Metin Kutusu 11" o:spid="_x0000_s1060" type="#_x0000_t202" style="position:absolute;left:653;top:108;width:14363;height:6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/Co78A&#10;AADbAAAADwAAAGRycy9kb3ducmV2LnhtbERPTWvCQBC9F/wPywje6iYFRVJXkVrBQy/aeB+y02xo&#10;djZkRxP/vVsQepvH+5z1dvStulEfm8AG8nkGirgKtuHaQPl9eF2BioJssQ1MBu4UYbuZvKyxsGHg&#10;E93OUqsUwrFAA06kK7SOlSOPcR464sT9hN6jJNjX2vY4pHDf6rcsW2qPDacGhx19OKp+z1dvQMTu&#10;8nv56ePxMn7tB5dVCyyNmU3H3TsooVH+xU/30ab5Ofz9kg7Qmw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z8KjvwAAANsAAAAPAAAAAAAAAAAAAAAAAJgCAABkcnMvZG93bnJl&#10;di54bWxQSwUGAAAAAAQABAD1AAAAhAMAAAAA&#10;" filled="f" stroked="f">
                  <v:textbox style="mso-fit-shape-to-text:t">
                    <w:txbxContent>
                      <w:p w:rsidR="0032017A" w:rsidRPr="0032017A" w:rsidRDefault="0032017A" w:rsidP="0032017A">
                        <w:pPr>
                          <w:spacing w:after="0"/>
                          <w:jc w:val="center"/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</w:pPr>
                        <w:r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  <w:t xml:space="preserve">Tekstil Bilimleri </w:t>
                        </w:r>
                        <w:r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  <w:t>Anabilim Dalı Başkanı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ACBC929" wp14:editId="76F123E0">
                <wp:simplePos x="0" y="0"/>
                <wp:positionH relativeFrom="column">
                  <wp:posOffset>2436676</wp:posOffset>
                </wp:positionH>
                <wp:positionV relativeFrom="paragraph">
                  <wp:posOffset>625294</wp:posOffset>
                </wp:positionV>
                <wp:extent cx="1518285" cy="695048"/>
                <wp:effectExtent l="0" t="0" r="24765" b="10160"/>
                <wp:wrapNone/>
                <wp:docPr id="34" name="Gr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8285" cy="695048"/>
                          <a:chOff x="0" y="0"/>
                          <a:chExt cx="1518285" cy="695048"/>
                        </a:xfrm>
                      </wpg:grpSpPr>
                      <wps:wsp>
                        <wps:cNvPr id="5" name="Yuvarlatılmış Dikdörtgen 5"/>
                        <wps:cNvSpPr/>
                        <wps:spPr>
                          <a:xfrm>
                            <a:off x="0" y="0"/>
                            <a:ext cx="1518285" cy="691242"/>
                          </a:xfrm>
                          <a:prstGeom prst="roundRect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Metin Kutusu 10"/>
                        <wps:cNvSpPr txBox="1">
                          <a:spLocks noChangeArrowheads="1"/>
                        </wps:cNvSpPr>
                        <wps:spPr bwMode="auto">
                          <a:xfrm>
                            <a:off x="10886" y="5439"/>
                            <a:ext cx="1437004" cy="6896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2017A" w:rsidRPr="0032017A" w:rsidRDefault="0032017A" w:rsidP="0032017A">
                              <w:pPr>
                                <w:spacing w:after="0"/>
                                <w:jc w:val="center"/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color w:val="0D0D0D" w:themeColor="text1" w:themeTint="F2"/>
                                </w:rPr>
                                <w:t>Tekstil Teknolojisi Anabilim Dalı Başkan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CBC929" id="Grup 34" o:spid="_x0000_s1061" style="position:absolute;margin-left:191.85pt;margin-top:49.25pt;width:119.55pt;height:54.75pt;z-index:251666432" coordsize="15182,6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">
                <v:roundrect id="Yuvarlatılmış Dikdörtgen 5" o:spid="_x0000_s1062" style="position:absolute;width:15182;height:691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59pMMA&#10;AADaAAAADwAAAGRycy9kb3ducmV2LnhtbESPwWrDMBBE74H+g9hCL6GRY0goTpRQUlpMbk176W1r&#10;bSRja2UsJbb/vgoUchxm5g2z3Y+uFVfqQ+1ZwXKRgSCuvK7ZKPj+en9+AREissbWMymYKMB+9zDb&#10;YqH9wJ90PUUjEoRDgQpsjF0hZagsOQwL3xEn7+x7hzHJ3kjd45DgrpV5lq2lw5rTgsWODpaq5nRx&#10;Co4feDBm7t8uU142SxpXv439UerpcXzdgIg0xnv4v11qBSu4XUk3QO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L59pMMAAADaAAAADwAAAAAAAAAAAAAAAACYAgAAZHJzL2Rv&#10;d25yZXYueG1sUEsFBgAAAAAEAAQA9QAAAIgDAAAAAA==&#10;" filled="f" strokecolor="windowText" strokeweight="1.5pt">
                  <v:stroke endarrow="block" joinstyle="miter"/>
                </v:roundrect>
                <v:shape id="Metin Kutusu 10" o:spid="_x0000_s1063" type="#_x0000_t202" style="position:absolute;left:108;top:54;width:14370;height:6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NnOMIA&#10;AADbAAAADwAAAGRycy9kb3ducmV2LnhtbESPQWvDMAyF74P9B6PCbqvTwcrI6pbSddDDLu2yu4jV&#10;ODSWQ6w26b+fDoPdJN7Te59Wmyl25kZDbhM7WMwLMMR18i03Dqrvz+c3MFmQPXaJycGdMmzWjw8r&#10;LH0a+Ui3kzRGQziX6CCI9KW1uQ4UMc9TT6zaOQ0RRdehsX7AUcNjZ1+KYmkjtqwNAXvaBaovp2t0&#10;IOK3i3u1j/nwM319jKGoX7Fy7mk2bd/BCE3yb/67PnjFV3r9RQew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g2c4wgAAANsAAAAPAAAAAAAAAAAAAAAAAJgCAABkcnMvZG93&#10;bnJldi54bWxQSwUGAAAAAAQABAD1AAAAhwMAAAAA&#10;" filled="f" stroked="f">
                  <v:textbox style="mso-fit-shape-to-text:t">
                    <w:txbxContent>
                      <w:p w:rsidR="0032017A" w:rsidRPr="0032017A" w:rsidRDefault="0032017A" w:rsidP="0032017A">
                        <w:pPr>
                          <w:spacing w:after="0"/>
                          <w:jc w:val="center"/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</w:pPr>
                        <w:r>
                          <w:rPr>
                            <w:rFonts w:cstheme="minorHAnsi"/>
                            <w:b/>
                            <w:color w:val="0D0D0D" w:themeColor="text1" w:themeTint="F2"/>
                          </w:rPr>
                          <w:t>Tekstil Teknolojisi Anabilim Dalı Başkanı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BFA3D7E" wp14:editId="6A15BAA6">
                <wp:simplePos x="0" y="0"/>
                <wp:positionH relativeFrom="column">
                  <wp:posOffset>6780076</wp:posOffset>
                </wp:positionH>
                <wp:positionV relativeFrom="paragraph">
                  <wp:posOffset>382088</wp:posOffset>
                </wp:positionV>
                <wp:extent cx="0" cy="248285"/>
                <wp:effectExtent l="0" t="0" r="19050" b="18415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4828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79BF3A" id="Düz Bağlayıcı 27" o:spid="_x0000_s1026" style="position:absolute;flip:x 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3.85pt,30.1pt" to="533.85pt,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" strokecolor="windowText" strokeweight="1.5pt">
                <v:stroke joinstyle="miter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EA67521" wp14:editId="32E85260">
                <wp:simplePos x="0" y="0"/>
                <wp:positionH relativeFrom="column">
                  <wp:posOffset>5005070</wp:posOffset>
                </wp:positionH>
                <wp:positionV relativeFrom="paragraph">
                  <wp:posOffset>386715</wp:posOffset>
                </wp:positionV>
                <wp:extent cx="0" cy="248285"/>
                <wp:effectExtent l="0" t="0" r="19050" b="18415"/>
                <wp:wrapNone/>
                <wp:docPr id="26" name="Düz Bağlayıc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4828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F6F7BB" id="Düz Bağlayıcı 26" o:spid="_x0000_s1026" style="position:absolute;flip:x 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1pt,30.45pt" to="394.1pt,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" strokecolor="windowText" strokeweight="1.5pt">
                <v:stroke joinstyle="miter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5ACE91F" wp14:editId="2577FF3D">
                <wp:simplePos x="0" y="0"/>
                <wp:positionH relativeFrom="column">
                  <wp:posOffset>3162300</wp:posOffset>
                </wp:positionH>
                <wp:positionV relativeFrom="paragraph">
                  <wp:posOffset>385445</wp:posOffset>
                </wp:positionV>
                <wp:extent cx="0" cy="248400"/>
                <wp:effectExtent l="0" t="0" r="19050" b="18415"/>
                <wp:wrapNone/>
                <wp:docPr id="23" name="Düz Bağlayıcı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4840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FB1C49" id="Düz Bağlayıcı 23" o:spid="_x0000_s1026" style="position:absolute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pt,30.35pt" to="249pt,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" strokecolor="windowText" strokeweight="1.5pt">
                <v:stroke joinstyle="miter"/>
              </v:line>
            </w:pict>
          </mc:Fallback>
        </mc:AlternateContent>
      </w:r>
      <w:r w:rsidR="0032017A">
        <w:tab/>
      </w:r>
    </w:p>
    <w:sectPr w:rsidR="00691393" w:rsidRPr="0032017A" w:rsidSect="0032017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AzMDC1MDEzMDNS0lEKTi0uzszPAykwrAUAXwd1XywAAAA="/>
  </w:docVars>
  <w:rsids>
    <w:rsidRoot w:val="0032017A"/>
    <w:rsid w:val="00265BBC"/>
    <w:rsid w:val="0032017A"/>
    <w:rsid w:val="00680401"/>
    <w:rsid w:val="00691393"/>
    <w:rsid w:val="008E2951"/>
    <w:rsid w:val="00C26C8C"/>
    <w:rsid w:val="00C31882"/>
    <w:rsid w:val="00C6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2C39583-741C-4327-85C7-9797CC0D0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017A"/>
    <w:pPr>
      <w:spacing w:after="200" w:line="276" w:lineRule="auto"/>
    </w:pPr>
    <w:rPr>
      <w:rFonts w:eastAsiaTheme="minorEastAsia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AA1C9-F43D-4AEE-9DF0-D1A6BCD92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2-11-30T08:14:00Z</dcterms:created>
  <dcterms:modified xsi:type="dcterms:W3CDTF">2022-11-30T11:17:00Z</dcterms:modified>
</cp:coreProperties>
</file>